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6AA0" w:rsidRPr="00696AA0" w:rsidRDefault="00696AA0">
      <w:pPr>
        <w:rPr>
          <w:b/>
        </w:rPr>
      </w:pPr>
      <w:r w:rsidRPr="00696AA0">
        <w:rPr>
          <w:b/>
        </w:rPr>
        <w:t xml:space="preserve">Oregon Health &amp; Science University (OHSU) Adult Psychiatry </w:t>
      </w:r>
      <w:bookmarkStart w:id="0" w:name="_GoBack"/>
      <w:bookmarkEnd w:id="0"/>
      <w:r w:rsidRPr="00696AA0">
        <w:rPr>
          <w:b/>
        </w:rPr>
        <w:t xml:space="preserve">Residency Program </w:t>
      </w:r>
    </w:p>
    <w:p w:rsidR="00BD70F4" w:rsidRDefault="00696AA0">
      <w:r>
        <w:t>Welcome from the OHSU Department of Psychiatry Residency Training Program! A successful career in psychiatry requires three ingredients: access to a diverse patient population, skill in caring for those patients</w:t>
      </w:r>
      <w:r w:rsidR="00B83B27">
        <w:t>,</w:t>
      </w:r>
      <w:r>
        <w:t xml:space="preserve"> and a professional identity. OHSU's extensive network of patient care, research</w:t>
      </w:r>
      <w:r w:rsidR="00B83B27">
        <w:t>,</w:t>
      </w:r>
      <w:r>
        <w:t xml:space="preserve"> and educational resources can provide you with these important assets on your journey towards a successful residency and career. </w:t>
      </w:r>
      <w:r w:rsidR="00B83B27">
        <w:t xml:space="preserve">We pride ourselves on being a community-focused university-based program with the entire state as our campus. </w:t>
      </w:r>
      <w:r>
        <w:t xml:space="preserve">We will be holding virtual happy hours </w:t>
      </w:r>
      <w:r>
        <w:t>in August and September</w:t>
      </w:r>
      <w:r>
        <w:t xml:space="preserve"> for interested applicants to meet with our residents a</w:t>
      </w:r>
      <w:r>
        <w:t xml:space="preserve">nd learn more about our program.  Please see our website for more information: </w:t>
      </w:r>
      <w:r w:rsidR="00B83B27" w:rsidRPr="00B83B27">
        <w:t>https://www.ohsu.edu/school-of-medicine/psychiatry-education-and-training/how-apply-residency</w:t>
      </w:r>
      <w:r w:rsidR="00B83B27">
        <w:t>.</w:t>
      </w:r>
    </w:p>
    <w:sectPr w:rsidR="00BD70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sTS0MDM3MwCyjJR0lIJTi4sz8/NACgxrAUIGQKUsAAAA"/>
  </w:docVars>
  <w:rsids>
    <w:rsidRoot w:val="00696AA0"/>
    <w:rsid w:val="00696AA0"/>
    <w:rsid w:val="00B83B27"/>
    <w:rsid w:val="00BD7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8B02F"/>
  <w15:chartTrackingRefBased/>
  <w15:docId w15:val="{65B71F61-14B0-45B4-B838-C1E3B4FA1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Kinzie</dc:creator>
  <cp:keywords/>
  <dc:description/>
  <cp:lastModifiedBy>Mark Kinzie</cp:lastModifiedBy>
  <cp:revision>1</cp:revision>
  <dcterms:created xsi:type="dcterms:W3CDTF">2022-06-03T16:59:00Z</dcterms:created>
  <dcterms:modified xsi:type="dcterms:W3CDTF">2022-06-03T18:06:00Z</dcterms:modified>
</cp:coreProperties>
</file>